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1399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FBFD1C6" w:rsidR="007B4A91" w:rsidRPr="00F13997" w:rsidRDefault="00F13997">
      <w:pPr>
        <w:rPr>
          <w:sz w:val="44"/>
          <w:szCs w:val="44"/>
        </w:rPr>
      </w:pPr>
      <w:r>
        <w:rPr>
          <w:sz w:val="44"/>
          <w:szCs w:val="44"/>
        </w:rPr>
        <w:t>RACE OF CYCLES</w:t>
      </w:r>
    </w:p>
    <w:p w14:paraId="34A9E19B" w14:textId="77777777" w:rsidR="007B4A91" w:rsidRDefault="00F1399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8EFBF0E" w:rsidR="007B4A91" w:rsidRPr="00F13997" w:rsidRDefault="00F13997">
      <w:pPr>
        <w:ind w:left="720"/>
        <w:rPr>
          <w:sz w:val="44"/>
          <w:szCs w:val="44"/>
        </w:rPr>
      </w:pPr>
      <w:r>
        <w:rPr>
          <w:sz w:val="44"/>
          <w:szCs w:val="44"/>
        </w:rPr>
        <w:t>TO SCORE MAXIMUM DISTANCE</w:t>
      </w:r>
    </w:p>
    <w:p w14:paraId="3D632C61" w14:textId="77777777" w:rsidR="007B4A91" w:rsidRDefault="00F1399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A2BBC4F" w14:textId="3CFBE418" w:rsidR="007B4A91" w:rsidRPr="00F13997" w:rsidRDefault="00F13997" w:rsidP="00F13997">
      <w:pPr>
        <w:ind w:left="720"/>
        <w:rPr>
          <w:sz w:val="48"/>
          <w:szCs w:val="48"/>
        </w:rPr>
      </w:pPr>
      <w:r>
        <w:rPr>
          <w:rFonts w:ascii="Muli-Regular" w:hAnsi="Muli-Regular"/>
          <w:color w:val="2D2D2D"/>
          <w:sz w:val="48"/>
          <w:szCs w:val="48"/>
          <w:shd w:val="clear" w:color="auto" w:fill="FFFFFF"/>
        </w:rPr>
        <w:t>SAHIL</w:t>
      </w:r>
      <w:r w:rsidRPr="00F13997">
        <w:rPr>
          <w:rFonts w:ascii="Muli-Regular" w:hAnsi="Muli-Regular"/>
          <w:color w:val="2D2D2D"/>
          <w:sz w:val="48"/>
          <w:szCs w:val="48"/>
          <w:shd w:val="clear" w:color="auto" w:fill="FFFFFF"/>
        </w:rPr>
        <w:t xml:space="preserve"> loves cycles and the cycling computer games created by himself.</w:t>
      </w:r>
    </w:p>
    <w:p w14:paraId="0AE3FDBE" w14:textId="77777777" w:rsidR="007B4A91" w:rsidRDefault="00F13997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30B8CF77" w:rsidR="007B4A91" w:rsidRDefault="00F13997">
      <w:pPr>
        <w:ind w:left="720"/>
        <w:rPr>
          <w:sz w:val="28"/>
          <w:szCs w:val="28"/>
        </w:rPr>
      </w:pPr>
      <w:r>
        <w:rPr>
          <w:rFonts w:ascii="Muli-Regular" w:hAnsi="Muli-Regular"/>
          <w:color w:val="2D2D2D"/>
          <w:sz w:val="48"/>
          <w:szCs w:val="48"/>
          <w:shd w:val="clear" w:color="auto" w:fill="FFFFFF"/>
        </w:rPr>
        <w:t>I help him to make that game</w:t>
      </w:r>
    </w:p>
    <w:p w14:paraId="35A4557A" w14:textId="77777777" w:rsidR="007B4A91" w:rsidRDefault="00F13997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94834A0" w:rsidR="007B4A91" w:rsidRDefault="00F13997" w:rsidP="00F139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HI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9904E45" w:rsidR="007B4A91" w:rsidRDefault="00F13997" w:rsidP="00F1399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drives the cycl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462E6F7" w:rsidR="007B4A91" w:rsidRDefault="00F13997" w:rsidP="00F13997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N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7E27460" w:rsidR="007B4A91" w:rsidRDefault="00F1399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402A9C3" w:rsidR="007B4A91" w:rsidRDefault="00F13997" w:rsidP="00F13997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ELL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A32F96A" w:rsidR="007B4A91" w:rsidRDefault="00F1399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0D81FCB" w:rsidR="007B4A91" w:rsidRDefault="00F13997" w:rsidP="00F13997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0973AB6" w:rsidR="007B4A91" w:rsidRDefault="00F1399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>
      <w:bookmarkStart w:id="0" w:name="_GoBack"/>
      <w:bookmarkEnd w:id="0"/>
    </w:p>
    <w:p w14:paraId="1C560CE8" w14:textId="2FAC261E" w:rsidR="007B4A91" w:rsidRDefault="00F13997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F13997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F13997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F13997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13997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-Regula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F13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94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4-03-18T15:13:00Z</dcterms:modified>
</cp:coreProperties>
</file>